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Beijing,</w:t>
      </w:r>
      <w:r>
        <w:t xml:space="preserve"> </w:t>
      </w:r>
      <w:r>
        <w:t xml:space="preserve">China</w:t>
      </w:r>
    </w:p>
    <w:bookmarkStart w:id="20" w:name="X4b92594f8c6fdcd8ce4e68b68f5e535d969877c"/>
    <w:p>
      <w:pPr>
        <w:pStyle w:val="Heading1"/>
      </w:pPr>
      <w:r>
        <w:t xml:space="preserve">Internship Application Letter: Optometrist Internship Opportunity in Beijing, China</w:t>
      </w:r>
    </w:p>
    <w:p>
      <w:pPr>
        <w:pStyle w:val="FirstParagraph"/>
      </w:pPr>
      <w:r>
        <w:rPr>
          <w:bCs/>
          <w:b/>
        </w:rPr>
        <w:t xml:space="preserve">Date:</w:t>
      </w:r>
      <w:r>
        <w:t xml:space="preserve"> </w:t>
      </w:r>
      <w:r>
        <w:t xml:space="preserve">October 26, 2023</w:t>
      </w:r>
    </w:p>
    <w:p>
      <w:pPr>
        <w:pStyle w:val="BodyText"/>
      </w:pPr>
      <w:r>
        <w:rPr>
          <w:bCs/>
          <w:b/>
        </w:rPr>
        <w:t xml:space="preserve">To:</w:t>
      </w:r>
    </w:p>
    <w:p>
      <w:pPr>
        <w:pStyle w:val="BodyText"/>
      </w:pPr>
      <w:r>
        <w:t xml:space="preserve">The Human Resources Department</w:t>
      </w:r>
      <w:r>
        <w:br/>
      </w:r>
      <w:r>
        <w:t xml:space="preserve">Beijing Eye Hospital (Beijing Ophthalmology and Optometry Center)</w:t>
      </w:r>
      <w:r>
        <w:br/>
      </w:r>
      <w:r>
        <w:t xml:space="preserve">No. 97, Dongzhimenwai Street</w:t>
      </w:r>
      <w:r>
        <w:br/>
      </w:r>
      <w:r>
        <w:t xml:space="preserve">Dongcheng District, Beijing 100730</w:t>
      </w:r>
      <w:r>
        <w:br/>
      </w:r>
      <w:r>
        <w:t xml:space="preserve">People's Republic of China</w:t>
      </w:r>
    </w:p>
    <w:p>
      <w:pPr>
        <w:pStyle w:val="BodyText"/>
      </w:pPr>
      <w:r>
        <w:rPr>
          <w:bCs/>
          <w:b/>
        </w:rPr>
        <w:t xml:space="preserve">Subject: Application for Optometrist Internship Position</w:t>
      </w:r>
    </w:p>
    <w:p>
      <w:pPr>
        <w:pStyle w:val="BodyText"/>
      </w:pPr>
      <w:r>
        <w:t xml:space="preserve">Dear Hiring Committee,</w:t>
      </w:r>
    </w:p>
    <w:p>
      <w:pPr>
        <w:pStyle w:val="BodyText"/>
      </w:pPr>
      <w:r>
        <w:t xml:space="preserve">I am writing to express my profound enthusiasm for the Optometrist Internship position at Beijing Eye Hospital, a renowned institution at the forefront of ophthalmic care in China Beijing. As a dedicated final-year Doctor of Optometry student at [Your University Name], I have meticulously prepared myself academically and culturally to contribute meaningfully to your esteemed clinic while immersing myself in the advanced eye care practices prevalent across China's medical landscape.</w:t>
      </w:r>
    </w:p>
    <w:p>
      <w:pPr>
        <w:pStyle w:val="BodyText"/>
      </w:pPr>
      <w:r>
        <w:t xml:space="preserve">My academic journey has been rigorously focused on developing comprehensive clinical competencies aligned with global best practices. At [Your University Name], I have completed 1,500+ hours of supervised clinical practice encompassing refractive error assessment, binocular vision analysis, contact lens fitting, and ocular disease screening. My coursework in optical physics and pediatric optometry directly prepares me to support your hospital’s diverse patient population—from neonates requiring early amblyopia intervention to elderly patients managing age-related macular degeneration. I am particularly drawn to Beijing Eye Hospital’s innovative work in integrating traditional Chinese medicine approaches with modern optometric diagnostics, a methodology that resonates deeply with my commitment to culturally competent eye care.</w:t>
      </w:r>
    </w:p>
    <w:p>
      <w:pPr>
        <w:pStyle w:val="BodyText"/>
      </w:pPr>
      <w:r>
        <w:t xml:space="preserve">Having researched China's rapidly evolving healthcare sector, I recognize the critical importance of addressing Beijing’s rising demand for specialized optometric services. With over 20 million residents in the capital facing uncorrected refractive errors (per WHO data), your hospital’s community outreach programs—such as free vision screenings at local schools and elderly care centers—are not merely initiatives but essential public health interventions. I am eager to contribute to these efforts by assisting in patient triage, administering diagnostic tests using advanced equipment like optical coherence tomography (OCT) and corneal topography systems, and supporting the hospital’s digital health records management system that streamlines patient care across Beijing’s urban centers.</w:t>
      </w:r>
    </w:p>
    <w:p>
      <w:pPr>
        <w:pStyle w:val="BodyText"/>
      </w:pPr>
      <w:r>
        <w:t xml:space="preserve">My cultural preparation for this Internship Application Letter extends beyond language proficiency. I have completed an intensive Mandarin course at [Language Institute], achieving HSK Level 5 certification, enabling me to communicate effectively with patients and clinicians. More importantly, I have engaged in cross-cultural training through the University’s Global Health Exchange Program, where I studied health disparities in East Asian populations and participated in a virtual simulation of Chinese healthcare protocols. This experience has instilled in me a deep respect for China’s holistic approach to medicine, where the integration of physiological assessment with patient well-being is paramount—a philosophy I am committed to embracing during my internship in Beijing.</w:t>
      </w:r>
    </w:p>
    <w:p>
      <w:pPr>
        <w:pStyle w:val="BodyText"/>
      </w:pPr>
      <w:r>
        <w:t xml:space="preserve">What particularly excites me about this opportunity is your hospital’s partnership with Peking University Health Science Center. I have followed your recent publication in the *Chinese Journal of Ophthalmology* on "AI-Assisted Glaucoma Screening in Urban Populations" and would welcome the chance to contribute to such cutting-edge research under the mentorship of Dr. [Name, if known] or other faculty members. My technical skills include proficiency with Essilor’s EyeQue Vision Check technology and Zeiss’ OCT imaging systems, which I believe align well with your hospital’s modern diagnostic infrastructure in China Beijing.</w:t>
      </w:r>
    </w:p>
    <w:p>
      <w:pPr>
        <w:pStyle w:val="BodyText"/>
      </w:pPr>
      <w:r>
        <w:t xml:space="preserve">I understand that securing an Optometrist internship in China requires compliance with the National Health Commission's regulations for foreign medical interns. I have initiated the process of obtaining approval from my university’s international office and am prepared to provide all necessary documentation, including:</w:t>
      </w:r>
    </w:p>
    <w:p>
      <w:pPr>
        <w:numPr>
          <w:ilvl w:val="0"/>
          <w:numId w:val="1001"/>
        </w:numPr>
        <w:pStyle w:val="Compact"/>
      </w:pPr>
      <w:r>
        <w:t xml:space="preserve">Valid student visa (X1) support letter</w:t>
      </w:r>
    </w:p>
    <w:p>
      <w:pPr>
        <w:numPr>
          <w:ilvl w:val="0"/>
          <w:numId w:val="1001"/>
        </w:numPr>
        <w:pStyle w:val="Compact"/>
      </w:pPr>
      <w:r>
        <w:t xml:space="preserve">Certified academic transcripts and degree verification</w:t>
      </w:r>
    </w:p>
    <w:p>
      <w:pPr>
        <w:numPr>
          <w:ilvl w:val="0"/>
          <w:numId w:val="1001"/>
        </w:numPr>
        <w:pStyle w:val="Compact"/>
      </w:pPr>
      <w:r>
        <w:t xml:space="preserve">Proof of medical insurance meeting Chinese standards</w:t>
      </w:r>
    </w:p>
    <w:p>
      <w:pPr>
        <w:numPr>
          <w:ilvl w:val="0"/>
          <w:numId w:val="1001"/>
        </w:numPr>
        <w:pStyle w:val="Compact"/>
      </w:pPr>
      <w:r>
        <w:t xml:space="preserve">Criminal background check completed per PRC requirements</w:t>
      </w:r>
    </w:p>
    <w:p>
      <w:pPr>
        <w:pStyle w:val="FirstParagraph"/>
      </w:pPr>
      <w:r>
        <w:t xml:space="preserve">My long-term aspiration is to become a bridge between Western optometric science and China’s healthcare innovation ecosystem. I am confident that my technical foundation, cultural adaptability, and dedication to patient-centered care would allow me to make immediate contributions to your team while learning from Beijing Eye Hospital’s unparalleled clinical expertise. I am prepared to relocate to Beijing for the full duration of the internship (typically 6–12 months) and adhere strictly to all hospital protocols.</w:t>
      </w:r>
    </w:p>
    <w:p>
      <w:pPr>
        <w:pStyle w:val="BodyText"/>
      </w:pPr>
      <w:r>
        <w:t xml:space="preserve">I have attached my detailed resume, academic transcripts, and letters of recommendation from [Professor Name] (Chair of Optometry Department) and Dr. [Clinician Name] (Senior Optometrist at [Hospital]). I welcome the opportunity to discuss how my skills align with your internship program during an interview at your convenience. Please contact me via email at [your.email@university.edu] or phone at [+86 XXX-XXXX-XXXX].</w:t>
      </w:r>
    </w:p>
    <w:p>
      <w:pPr>
        <w:pStyle w:val="BodyText"/>
      </w:pPr>
      <w:r>
        <w:t xml:space="preserve">Thank you for considering my application for this Optometrist Internship in China Beijing. I am deeply inspired by the hospital’s mission to "See Clearly, Live Fully" and would be honored to support this vision through dedicated service in your department.</w:t>
      </w:r>
    </w:p>
    <w:p>
      <w:pPr>
        <w:pStyle w:val="BodyText"/>
      </w:pPr>
      <w:r>
        <w:t xml:space="preserve">Sincerely,</w:t>
      </w:r>
    </w:p>
    <w:p>
      <w:pPr>
        <w:pStyle w:val="BodyText"/>
      </w:pPr>
      <w:r>
        <w:t xml:space="preserve">[Your Full Name]</w:t>
      </w:r>
      <w:r>
        <w:br/>
      </w:r>
      <w:r>
        <w:t xml:space="preserve">Doctor of Optometry Candidate (Expected May 2024)</w:t>
      </w:r>
      <w:r>
        <w:br/>
      </w:r>
      <w:r>
        <w:t xml:space="preserve">[Your University Name]</w:t>
      </w:r>
      <w:r>
        <w:br/>
      </w: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in Beijing, China</dc:title>
  <dc:creator/>
  <dc:language>en</dc:language>
  <cp:keywords/>
  <dcterms:created xsi:type="dcterms:W3CDTF">2026-07-19T12:31:11Z</dcterms:created>
  <dcterms:modified xsi:type="dcterms:W3CDTF">2026-07-19T12:31:11Z</dcterms:modified>
</cp:coreProperties>
</file>

<file path=docProps/custom.xml><?xml version="1.0" encoding="utf-8"?>
<Properties xmlns="http://schemas.openxmlformats.org/officeDocument/2006/custom-properties" xmlns:vt="http://schemas.openxmlformats.org/officeDocument/2006/docPropsVTypes"/>
</file>